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Advanced Legal Studies at the University of Zurich</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Zurich</w:t>
      </w:r>
      <w:r>
        <w:br/>
      </w:r>
      <w:r>
        <w:t xml:space="preserve">Rämistrasse 71</w:t>
      </w:r>
      <w:r>
        <w:br/>
      </w:r>
      <w:r>
        <w:t xml:space="preserve">CH-8006 Zurich, Switzerland</w:t>
      </w:r>
    </w:p>
    <w:p>
      <w:pPr>
        <w:pStyle w:val="BodyText"/>
      </w:pPr>
      <w:r>
        <w:t xml:space="preserve">Dear Scholarship Committee,</w:t>
      </w:r>
    </w:p>
    <w:p>
      <w:pPr>
        <w:pStyle w:val="BodyText"/>
      </w:pPr>
      <w:r>
        <w:t xml:space="preserve">It is with profound enthusiasm and unwavering dedication that I submit this Scholarship Application Letter, seeking financial support to pursue my Master of Laws (LL.M.) at the University of Zurich in Switzerland Zurich. As an aspiring Lawyer committed to advancing international legal frameworks, I have meticulously researched institutions globally, but none align as profoundly with my academic vision as the University of Zurich's renowned Faculty of Law. This scholarship represents not merely financial assistance, but a pivotal investment in my journey toward becoming a globally competent legal professional capable of addressing complex transnational challenges within the heart of Europe.</w:t>
      </w:r>
    </w:p>
    <w:p>
      <w:pPr>
        <w:pStyle w:val="BodyText"/>
      </w:pPr>
      <w:r>
        <w:t xml:space="preserve">My academic trajectory has been defined by an unyielding commitment to legal excellence. I graduated with honors from [Your University] with a Bachelor of Laws (LL.B.), consistently ranking in the top 5% of my class while conducting research on comparative international arbitration law under Professor [Name]. My thesis, "The Evolution of Swiss Arbitration Law in Global Commercial Disputes," earned recognition at the National Legal Symposium, where I presented findings that directly engaged with Zurich's pivotal role as an arbitration hub. This work ignited my determination to immerse myself in Switzerland Zurich's legal ecosystem – a jurisdiction where civil law traditions seamlessly merge with modern international business practices. The University of Zurich’s LL.M. program, particularly its focus on International and European Law, offers the precise academic rigor I require to deepen this expertise.</w:t>
      </w:r>
    </w:p>
    <w:p>
      <w:pPr>
        <w:pStyle w:val="BodyText"/>
      </w:pPr>
      <w:r>
        <w:t xml:space="preserve">The decision to pursue my legal education in Switzerland Zurich stems from its unparalleled position as Europe’s legal nexus. Zurich is not merely a city; it is the operational heart of international finance, diplomacy, and dispute resolution. The presence of the International Chamber of Commerce (ICC), the Swiss Federal Supreme Court, and global law firms like Lenz &amp; Staehelin on every street provides an immersive learning environment inaccessible elsewhere. I am particularly drawn to Professor [Name]’s research on EU-Swiss legal harmonization – a field critical for future Lawyers navigating post-Brexit complexities. The University of Zurich’s mandatory internship with Zurich-based institutions will transform theoretical knowledge into practical advocacy skills, preparing me to represent clients across diverse jurisdictions. This is precisely why I am applying for this scholarship: to fully engage with Switzerland Zurich’s unique legal landscape without financial constraint.</w:t>
      </w:r>
    </w:p>
    <w:p>
      <w:pPr>
        <w:pStyle w:val="BodyText"/>
      </w:pPr>
      <w:r>
        <w:t xml:space="preserve">My professional experience has reinforced my commitment to this path. As a legal intern at [Organization Name], I assisted in drafting cross-border contracts for Swiss-German joint ventures, navigating the intricate interplay between Swiss Code of Obligations and EU directives. I witnessed firsthand how nuanced legal interpretations impact multinational enterprises – a reality demanding the sophisticated understanding cultivated exclusively in Switzerland Zurich’s academic environment. My work on refugee protection cases with [NGO Name] further crystallized my resolve to become a Lawyer who bridges legal systems to serve vulnerable populations, an ambition deeply aligned with the University of Zurich’s human rights initiatives.</w:t>
      </w:r>
    </w:p>
    <w:p>
      <w:pPr>
        <w:pStyle w:val="BodyText"/>
      </w:pPr>
      <w:r>
        <w:t xml:space="preserve">Financial accessibility has always been a barrier for me. As the first in my family to pursue higher education in Europe, I have relied on modest scholarships and part-time work to support my studies thus far. While I maintain a full-time position as a legal assistant at [Current Employer], the cost of living in Zurich, combined with tuition fees, would otherwise necessitate unsustainable debt. This Scholarship Application Letter is not merely an appeal for aid; it is a testament to my calculated plan for fiscal responsibility and academic focus. With this scholarship, I will eliminate financial distractions and dedicate 100% of my energy to mastering the Swiss legal framework – a knowledge base indispensable for any Lawyer operating in Europe’s economic heartland.</w:t>
      </w:r>
    </w:p>
    <w:p>
      <w:pPr>
        <w:pStyle w:val="BodyText"/>
      </w:pPr>
      <w:r>
        <w:t xml:space="preserve">My long-term vision transcends personal achievement. Upon graduation, I aim to establish a boutique firm specializing in EU-Swiss regulatory compliance, advising startups navigating the complex intersection of data protection (GDPR), financial services law, and environmental regulations – all areas where Switzerland Zurich’s legal precedents set global standards. More significantly, I plan to collaborate with the University of Zurich’s Institute for International Law to develop mentorship programs for law students from developing nations. This initiative will extend Switzerland Zurich’s legacy of legal innovation beyond its borders, ensuring that future Lawyers from diverse backgrounds can access the same transformative education I now seek.</w:t>
      </w:r>
    </w:p>
    <w:p>
      <w:pPr>
        <w:pStyle w:val="BodyText"/>
      </w:pPr>
      <w:r>
        <w:t xml:space="preserve">The University of Zurich’s commitment to producing globally engaged Lawyers is mirrored in my own values. During my research on Swiss legal history, I was struck by Chancellor [Name]’s famous declaration: "The law must be a bridge, not a barrier." This philosophy resonates deeply with my belief that legal expertise should serve as an instrument of connection – particularly between the EU and non-EU economies. Switzerland Zurich provides the ideal setting to embody this principle through its dual focus on continental civil law and international practice. I am prepared to contribute actively to campus discourse, sharing perspectives from [Your Country]’s legal challenges while absorbing Zurich’s rich jurisprudential tradition.</w:t>
      </w:r>
    </w:p>
    <w:p>
      <w:pPr>
        <w:pStyle w:val="BodyText"/>
      </w:pPr>
      <w:r>
        <w:t xml:space="preserve">In closing, this Scholarship Application Letter represents far more than a request for funds; it is a promise of dedication. I pledge to uphold the University of Zurich’s standards of excellence by engaging rigorously with its faculty, contributing to its academic community, and ultimately advancing the reputation of Switzerland Zurich as a beacon for legal innovation. The opportunity to study in this city – where law meets commerce at every intersection – is not merely an education; it is the foundation upon which I will build a career dedicated to making international law more accessible, just, and effective. With your support, I can transform this promise into tangible impact as a Lawyer who carries Switzerland Zurich’s legacy forward.</w:t>
      </w:r>
    </w:p>
    <w:p>
      <w:pPr>
        <w:pStyle w:val="BodyText"/>
      </w:pPr>
      <w:r>
        <w:t xml:space="preserve">Thank you for considering my application. I welcome the opportunity to discuss how my background aligns with your scholarship objectives and am available for an interview at your convenience.</w:t>
      </w:r>
    </w:p>
    <w:p>
      <w:pPr>
        <w:pStyle w:val="BodyText"/>
      </w:pPr>
      <w:r>
        <w:t xml:space="preserve">Sincerely,</w:t>
      </w:r>
    </w:p>
    <w:p>
      <w:pPr>
        <w:pStyle w:val="BodyText"/>
      </w:pPr>
      <w:r>
        <w:t xml:space="preserve">[Your Full Name]</w:t>
      </w:r>
    </w:p>
    <w:p>
      <w:pPr>
        <w:pStyle w:val="BodyText"/>
      </w:pPr>
      <w:r>
        <w:t xml:space="preserve">Word Count: 8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witzerland Zurich</dc:title>
  <dc:creator/>
  <cp:keywords/>
  <dcterms:created xsi:type="dcterms:W3CDTF">2025-12-09T21:19:59Z</dcterms:created>
  <dcterms:modified xsi:type="dcterms:W3CDTF">2025-12-09T21:19:59Z</dcterms:modified>
</cp:coreProperties>
</file>

<file path=docProps/custom.xml><?xml version="1.0" encoding="utf-8"?>
<Properties xmlns="http://schemas.openxmlformats.org/officeDocument/2006/custom-properties" xmlns:vt="http://schemas.openxmlformats.org/officeDocument/2006/docPropsVTypes"/>
</file>